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tatistician position at [Company/Organization Name] in New York City, United States. As a highly motivated and detail-oriented statistician with a passion for leveraging data to drive impactful decisions, I am eager to contribute my expertise to an organization that values innovation, analytical rigor, and the transformative power of statistics. New York City’s dynamic landscape—spanning industries from finance and healthcare to technology and public policy—makes it an ideal hub for statistical professionals, and I am confident that my background aligns seamlessly with the needs of your team.</w:t>
      </w:r>
    </w:p>
    <w:p>
      <w:pPr>
        <w:pStyle w:val="BodyText"/>
      </w:pPr>
      <w:r>
        <w:t xml:space="preserve">With a [insert degree, e.g., Master’s in Statistics] from [University Name] and over [X years] of experience in statistical analysis, I have developed a robust skill set that spans data collection, modeling, interpretation, and communication. My work has consistently focused on solving complex problems through quantitative methods, whether it involves optimizing business strategies for Fortune 500 companies or supporting public health initiatives in underserved communities. In the context of New York City’s diverse and fast-paced environment, I have learned to adapt quickly to evolving challenges while maintaining a commitment to accuracy and ethical standards.</w:t>
      </w:r>
    </w:p>
    <w:p>
      <w:pPr>
        <w:pStyle w:val="BodyText"/>
      </w:pPr>
      <w:r>
        <w:t xml:space="preserve">One of my most rewarding experiences as a statistician was collaborating with a nonprofit organization in the Bronx to analyze socioeconomic data and identify patterns that informed policy recommendations for affordable housing. This project required not only technical proficiency in tools like R, Python, and SQL but also the ability to translate complex statistical findings into actionable insights for stakeholders with varying levels of statistical literacy. Similarly, I have worked on projects involving predictive modeling for healthcare outcomes in New York City’s public hospitals, where my analysis helped reduce readmission rates by [X%] through targeted interventions. These experiences underscore my ability to merge technical expertise with a deep understanding of real-world applications—skills that I am excited to bring to your organization.</w:t>
      </w:r>
    </w:p>
    <w:p>
      <w:pPr>
        <w:pStyle w:val="BodyText"/>
      </w:pPr>
      <w:r>
        <w:t xml:space="preserve">The United States New York City offers a unique confluence of challenges and opportunities for statisticians. As one of the world’s most influential cities, NYC is a microcosm of global trends, from urban planning and environmental sustainability to financial markets and cultural innovation. Statisticians in this environment must be versatile, capable of navigating large-scale datasets while also understanding the nuances of local contexts. For example, my work on analyzing traffic patterns for a city transportation agency in Brooklyn required integrating data from multiple sources, including GPS tracking, public transit schedules, and demographic surveys. By applying advanced statistical techniques such as time-series analysis and machine learning algorithms, I contributed to the development of a more efficient public transit system that reduced congestion and improved accessibility for residents.</w:t>
      </w:r>
    </w:p>
    <w:p>
      <w:pPr>
        <w:pStyle w:val="BodyText"/>
      </w:pPr>
      <w:r>
        <w:t xml:space="preserve">In addition to my technical skills, I thrive in collaborative settings. As a statistician in New York City, I have frequently worked alongside economists, data scientists, and policymakers to deliver data-driven solutions. For instance, during a project with a financial services firm in Manhattan, I developed risk assessment models that helped the company comply with regulatory requirements while minimizing operational costs. This role demanded not only statistical acumen but also the ability to communicate findings effectively through visualizations and reports that resonated with both technical and non-technical audiences. My experience in New York City has taught me the value of clear, concise communication—a skill that is critical for ensuring that statistical insights are understood and acted upon by decision-makers.</w:t>
      </w:r>
    </w:p>
    <w:p>
      <w:pPr>
        <w:pStyle w:val="BodyText"/>
      </w:pPr>
      <w:r>
        <w:t xml:space="preserve">What draws me to [Company/Organization Name] is your commitment to [mention specific value or mission, e.g., "leveraging data to address societal challenges" or "innovating through advanced analytics"]. As a statistician in the United States New York City, I am particularly drawn to organizations that recognize the role of data in shaping equitable and sustainable solutions. I am especially interested in your work on [specific project, initiative, or industry], and I am eager to contribute my expertise to further advance this mission. Whether it involves designing experiments, building predictive models, or interpreting complex datasets, I am passionate about using statistics to uncover meaningful patterns and drive informed decision-making.</w:t>
      </w:r>
    </w:p>
    <w:p>
      <w:pPr>
        <w:pStyle w:val="BodyText"/>
      </w:pPr>
      <w:r>
        <w:t xml:space="preserve">My approach as a statistician is grounded in curiosity, integrity, and a dedication to continuous learning. In New York City’s competitive and ever-evolving landscape, I have remained committed to staying at the forefront of statistical methodologies through professional development courses and certifications in [specific tools or techniques]. For example, I recently completed a certification in Bayesian statistics from [Institution], which has enhanced my ability to tackle uncertainty in data analysis. Additionally, I have actively participated in local meetups and conferences, such as the New York City Data Science Meetup, where I have connected with peers to exchange ideas and stay informed about emerging trends.</w:t>
      </w:r>
    </w:p>
    <w:p>
      <w:pPr>
        <w:pStyle w:val="BodyText"/>
      </w:pPr>
      <w:r>
        <w:t xml:space="preserve">In conclusion, I am confident that my background as a statistician, combined with my passion for data-driven problem-solving, makes me a strong candidate for this role. I am particularly excited about the opportunity to contribute to [Company/Organization Name]’s work in the United States New York City context, where statistical analysis can have a profound impact on communities and industries alike. Thank you for considering my application. I would welcome the opportunity to discuss how my skills and experiences align with your needs and look forward to the possibility of contributing to your team.</w:t>
      </w:r>
    </w:p>
    <w:p>
      <w:pPr>
        <w:pStyle w:val="BodyText"/>
      </w:pPr>
      <w:r>
        <w:t xml:space="preserve">Sincerely,</w:t>
      </w:r>
    </w:p>
    <w:p>
      <w:pPr>
        <w:pStyle w:val="BodyText"/>
      </w:pPr>
      <w:r>
        <w:t xml:space="preserve">[Your Full Name]</w:t>
      </w:r>
    </w:p>
    <w:p>
      <w:pPr>
        <w:pStyle w:val="BodyText"/>
      </w:pPr>
      <w:r>
        <w:t xml:space="preserve">[Your Phone Number]</w:t>
      </w:r>
    </w:p>
    <w:p>
      <w:pPr>
        <w:pStyle w:val="BodyText"/>
      </w:pPr>
      <w:r>
        <w:t xml:space="preserve">[Your Email Address]</w:t>
      </w:r>
    </w:p>
    <w:p>
      <w:pPr>
        <w:pStyle w:val="BodyText"/>
      </w:pP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dc:title>
  <dc:creator/>
  <cp:keywords/>
  <dcterms:created xsi:type="dcterms:W3CDTF">2026-07-24T11:53:07Z</dcterms:created>
  <dcterms:modified xsi:type="dcterms:W3CDTF">2026-07-24T11:53:07Z</dcterms:modified>
</cp:coreProperties>
</file>

<file path=docProps/custom.xml><?xml version="1.0" encoding="utf-8"?>
<Properties xmlns="http://schemas.openxmlformats.org/officeDocument/2006/custom-properties" xmlns:vt="http://schemas.openxmlformats.org/officeDocument/2006/docPropsVTypes"/>
</file>